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79DC" w:rsidRPr="006B0FE4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:rsidR="002279DC" w:rsidRPr="006B0FE4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:rsidR="002279DC" w:rsidRPr="006B0FE4" w:rsidRDefault="002279D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:rsidR="002279DC" w:rsidRPr="006B0FE4" w:rsidRDefault="002279D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:rsidR="002279DC" w:rsidRPr="006B0FE4" w:rsidRDefault="0011331A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Contact Name</w:t>
      </w: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Address</w:t>
      </w:r>
    </w:p>
    <w:p w:rsidR="002279DC" w:rsidRPr="006B0FE4" w:rsidRDefault="0011331A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Address2</w:t>
      </w:r>
      <w:r w:rsidRPr="006B0FE4">
        <w:rPr>
          <w:rFonts w:eastAsia="Arial"/>
          <w:lang w:eastAsia="en-US" w:bidi="en-US"/>
        </w:rPr>
        <w:tab/>
      </w: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City, State/Province</w:t>
      </w: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Zip/Postal Code</w:t>
      </w:r>
    </w:p>
    <w:p w:rsidR="002279DC" w:rsidRPr="006B0FE4" w:rsidRDefault="002279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:rsidR="002279DC" w:rsidRPr="006B0FE4" w:rsidRDefault="002279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:rsidR="002279DC" w:rsidRPr="006B0FE4" w:rsidRDefault="002279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:rsidR="002279DC" w:rsidRPr="00287C51" w:rsidRDefault="00287C5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sz w:val="32"/>
          <w:szCs w:val="32"/>
          <w:lang w:eastAsia="en-US" w:bidi="en-US"/>
        </w:rPr>
      </w:pPr>
      <w:r w:rsidRPr="00287C51">
        <w:rPr>
          <w:rFonts w:eastAsia="Arial"/>
          <w:b/>
          <w:color w:val="000000"/>
          <w:sz w:val="32"/>
          <w:szCs w:val="32"/>
          <w:lang w:eastAsia="en-US" w:bidi="en-US"/>
        </w:rPr>
        <w:t>RE</w:t>
      </w:r>
      <w:r w:rsidR="0011331A" w:rsidRPr="00287C51">
        <w:rPr>
          <w:rFonts w:eastAsia="Arial"/>
          <w:b/>
          <w:color w:val="000000"/>
          <w:sz w:val="32"/>
          <w:szCs w:val="32"/>
          <w:lang w:eastAsia="en-US" w:bidi="en-US"/>
        </w:rPr>
        <w:t xml:space="preserve">: CONGRATULATIONS ON ARTICLE </w:t>
      </w:r>
    </w:p>
    <w:p w:rsidR="002279DC" w:rsidRPr="006B0FE4" w:rsidRDefault="002279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:rsidR="002279DC" w:rsidRPr="006B0FE4" w:rsidRDefault="002279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B0FE4">
        <w:rPr>
          <w:rFonts w:eastAsia="Arial"/>
          <w:color w:val="000000"/>
          <w:lang w:eastAsia="en-US" w:bidi="en-US"/>
        </w:rPr>
        <w:t>Dear [CONTACT NAME],</w:t>
      </w:r>
    </w:p>
    <w:p w:rsidR="002279DC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Pr="006B0FE4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Default="00113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 xml:space="preserve">I </w:t>
      </w:r>
      <w:r w:rsidR="00287C51">
        <w:rPr>
          <w:rFonts w:eastAsia="Arial"/>
          <w:lang w:eastAsia="en-US" w:bidi="en-US"/>
        </w:rPr>
        <w:t xml:space="preserve">have </w:t>
      </w:r>
      <w:r w:rsidRPr="006B0FE4">
        <w:rPr>
          <w:rFonts w:eastAsia="Arial"/>
          <w:lang w:eastAsia="en-US" w:bidi="en-US"/>
        </w:rPr>
        <w:t>just read your article entitled [TITLE] and can’t emphasi</w:t>
      </w:r>
      <w:r w:rsidR="00287C51">
        <w:rPr>
          <w:rFonts w:eastAsia="Arial"/>
          <w:lang w:eastAsia="en-US" w:bidi="en-US"/>
        </w:rPr>
        <w:t>s</w:t>
      </w:r>
      <w:r w:rsidRPr="006B0FE4">
        <w:rPr>
          <w:rFonts w:eastAsia="Arial"/>
          <w:lang w:eastAsia="en-US" w:bidi="en-US"/>
        </w:rPr>
        <w:t>e</w:t>
      </w:r>
      <w:r w:rsidR="00C84B94">
        <w:rPr>
          <w:rFonts w:eastAsia="Arial"/>
          <w:lang w:eastAsia="en-US" w:bidi="en-US"/>
        </w:rPr>
        <w:t xml:space="preserve"> enough how impressed I am. Your understanding of the subject you wrote about went straight to </w:t>
      </w:r>
      <w:r w:rsidRPr="006B0FE4">
        <w:rPr>
          <w:rFonts w:eastAsia="Arial"/>
          <w:lang w:eastAsia="en-US" w:bidi="en-US"/>
        </w:rPr>
        <w:t xml:space="preserve">the heart of the matter. </w:t>
      </w:r>
      <w:r w:rsidRPr="006B0FE4">
        <w:rPr>
          <w:rFonts w:eastAsia="Arial"/>
          <w:lang w:eastAsia="en-US" w:bidi="en-US"/>
        </w:rPr>
        <w:br/>
      </w:r>
    </w:p>
    <w:p w:rsidR="00287C51" w:rsidRPr="006B0FE4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Pr="006B0FE4" w:rsidRDefault="00113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Your outstanding article is an important contribution</w:t>
      </w:r>
      <w:r w:rsidR="00C84B94">
        <w:rPr>
          <w:rFonts w:eastAsia="Arial"/>
          <w:lang w:eastAsia="en-US" w:bidi="en-US"/>
        </w:rPr>
        <w:t xml:space="preserve"> to</w:t>
      </w:r>
      <w:r w:rsidRPr="006B0FE4">
        <w:rPr>
          <w:rFonts w:eastAsia="Arial"/>
          <w:lang w:eastAsia="en-US" w:bidi="en-US"/>
        </w:rPr>
        <w:t xml:space="preserve"> the [NAME OF GROUP OR FIELD OR CAUSE]. I think it’s terrific. </w:t>
      </w:r>
    </w:p>
    <w:p w:rsidR="002279DC" w:rsidRPr="006B0FE4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Pr="006B0FE4" w:rsidRDefault="001133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Congratulations!</w:t>
      </w:r>
    </w:p>
    <w:p w:rsidR="002279DC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Pr="006B0FE4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Pr="006B0FE4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Pr="006B0FE4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11331A" w:rsidRPr="006B0FE4">
        <w:rPr>
          <w:rFonts w:eastAsia="Arial"/>
          <w:lang w:eastAsia="en-US" w:bidi="en-US"/>
        </w:rPr>
        <w:t>,</w:t>
      </w:r>
    </w:p>
    <w:p w:rsidR="002279DC" w:rsidRPr="006B0FE4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Pr="006B0FE4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Pr="006B0FE4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87C51" w:rsidRPr="006B0FE4" w:rsidRDefault="00287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B0FE4">
        <w:rPr>
          <w:rFonts w:eastAsia="Arial"/>
          <w:lang w:eastAsia="en-US" w:bidi="en-US"/>
        </w:rPr>
        <w:t>[YOUR NAME]</w:t>
      </w: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B0FE4">
        <w:rPr>
          <w:rFonts w:eastAsia="Arial"/>
          <w:color w:val="000000"/>
          <w:lang w:eastAsia="en-US" w:bidi="en-US"/>
        </w:rPr>
        <w:t>[YOUR TITLE]</w:t>
      </w: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B0FE4">
        <w:rPr>
          <w:rFonts w:eastAsia="Arial"/>
          <w:color w:val="000000"/>
          <w:lang w:eastAsia="en-US" w:bidi="en-US"/>
        </w:rPr>
        <w:t>[YOUR PHONE NUMBER]</w:t>
      </w:r>
    </w:p>
    <w:p w:rsidR="002279DC" w:rsidRPr="006B0FE4" w:rsidRDefault="0011331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B0FE4">
        <w:rPr>
          <w:rFonts w:eastAsia="Arial"/>
          <w:color w:val="000000"/>
          <w:lang w:eastAsia="en-US" w:bidi="en-US"/>
        </w:rPr>
        <w:t xml:space="preserve">[YOUREMAIL@YOURCOMPANY.COM] </w:t>
      </w:r>
    </w:p>
    <w:p w:rsidR="002279DC" w:rsidRPr="006B0FE4" w:rsidRDefault="002279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sectPr w:rsidR="002279DC" w:rsidRPr="006B0FE4" w:rsidSect="00DF790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495C" w:rsidRDefault="00DD495C">
      <w:r>
        <w:separator/>
      </w:r>
    </w:p>
  </w:endnote>
  <w:endnote w:type="continuationSeparator" w:id="0">
    <w:p w:rsidR="00DD495C" w:rsidRDefault="00DD4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79DC" w:rsidRDefault="0011331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:rsidR="002279DC" w:rsidRDefault="0011331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:rsidR="002279DC" w:rsidRDefault="0011331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:rsidR="002279DC" w:rsidRDefault="00E1050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11331A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495C" w:rsidRDefault="00DD495C">
      <w:r>
        <w:separator/>
      </w:r>
    </w:p>
  </w:footnote>
  <w:footnote w:type="continuationSeparator" w:id="0">
    <w:p w:rsidR="00DD495C" w:rsidRDefault="00DD4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79DC" w:rsidRDefault="002279D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a2MDS1NDA3MTNS0lEKTi0uzszPAykwrgUAPcivliwAAAA="/>
    <w:docVar w:name="Description" w:val="WANT TO WRITE A CONGRATULATIONS ON AN ARTICLE LETTER? A congratulation letter purpose in business serves to congratulate an individual or organisation on outstanding achievements. It's important that the letter is written in a professional manner, keeping in mind the business reputation. TemplateGuru has samples of templates to help you write your letter in a professional manner. "/>
    <w:docVar w:name="Excerpt" w:val="RE: CONGRATULATIONS ON ARTICLE_x000a_Dear [CONTACT NAME],_x000a_I have just read your article entitled [TITLE] and can’t emphasise enough how impressed I am. You have zeroed in on the heart of the matter."/>
    <w:docVar w:name="Tags" w:val="Sales and marketing, sale, tips, script, report, business document, entrepreneur, entrepreneurship, sample, reimbursement, press release, inaccurate, media relations, congratulations on article template, congratulations on article example"/>
  </w:docVars>
  <w:rsids>
    <w:rsidRoot w:val="002279DC"/>
    <w:rsid w:val="0011331A"/>
    <w:rsid w:val="002279DC"/>
    <w:rsid w:val="00251879"/>
    <w:rsid w:val="00287C51"/>
    <w:rsid w:val="004C186D"/>
    <w:rsid w:val="005C52E9"/>
    <w:rsid w:val="006B0FE4"/>
    <w:rsid w:val="006F0C1C"/>
    <w:rsid w:val="00AB3FE2"/>
    <w:rsid w:val="00AE5A47"/>
    <w:rsid w:val="00C84B94"/>
    <w:rsid w:val="00DD495C"/>
    <w:rsid w:val="00DF7905"/>
    <w:rsid w:val="00E105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7905"/>
    <w:pPr>
      <w:spacing w:after="0" w:line="240" w:lineRule="auto"/>
    </w:pPr>
    <w:rPr>
      <w:rFonts w:asci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DF7905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DF790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DF7905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DF7905"/>
    <w:rPr>
      <w:color w:val="0000FF"/>
      <w:u w:val="single"/>
      <w:rtl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6</Characters>
  <Application>Microsoft Office Word</Application>
  <DocSecurity>0</DocSecurity>
  <Lines>4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1T08:13:00Z</dcterms:created>
  <dcterms:modified xsi:type="dcterms:W3CDTF">2019-10-21T19:18:00Z</dcterms:modified>
  <cp:category/>
</cp:coreProperties>
</file>